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55239A" w14:textId="2164B1A6" w:rsidR="00F7410B" w:rsidRDefault="00080BED" w:rsidP="00703202">
      <w:pPr>
        <w:spacing w:before="120"/>
      </w:pPr>
      <w:r w:rsidRPr="001A1276">
        <w:rPr>
          <w:noProof/>
          <w:lang w:bidi="it-IT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F2DB8FD" wp14:editId="3211C181">
                <wp:simplePos x="0" y="0"/>
                <wp:positionH relativeFrom="page">
                  <wp:posOffset>238125</wp:posOffset>
                </wp:positionH>
                <wp:positionV relativeFrom="page">
                  <wp:posOffset>257174</wp:posOffset>
                </wp:positionV>
                <wp:extent cx="7289800" cy="10220325"/>
                <wp:effectExtent l="0" t="0" r="0" b="9525"/>
                <wp:wrapNone/>
                <wp:docPr id="35" name="Rettangolo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CCC50122-9C3A-43EB-BEAB-A428EE28255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9800" cy="10220325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94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18B183" id="Rettangolo 34" o:spid="_x0000_s1026" style="position:absolute;margin-left:18.75pt;margin-top:20.25pt;width:574pt;height:804.75pt;z-index:-251657216;visibility:visible;mso-wrap-style:square;mso-width-percent:94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" fillcolor="#7030a0 [3207]" stroked="f" strokeweight="1pt">
                <w10:wrap anchorx="page" anchory="page"/>
              </v:rect>
            </w:pict>
          </mc:Fallback>
        </mc:AlternateContent>
      </w:r>
      <w:r w:rsidR="00F7410B">
        <w:rPr>
          <w:noProof/>
          <w:lang w:bidi="it-IT"/>
        </w:rPr>
        <mc:AlternateContent>
          <mc:Choice Requires="wpg">
            <w:drawing>
              <wp:inline distT="0" distB="0" distL="0" distR="0" wp14:anchorId="6CE37B67" wp14:editId="5DDCAD88">
                <wp:extent cx="6417508" cy="8084202"/>
                <wp:effectExtent l="0" t="0" r="0" b="0"/>
                <wp:docPr id="1" name="Gruppo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7508" cy="8084202"/>
                          <a:chOff x="0" y="0"/>
                          <a:chExt cx="6417508" cy="8084202"/>
                        </a:xfrm>
                      </wpg:grpSpPr>
                      <wps:wsp>
                        <wps:cNvPr id="504" name="Connettore diritto 503" descr="Stringa fumetto">
                          <a:extLst>
                            <a:ext uri="{FF2B5EF4-FFF2-40B4-BE49-F238E27FC236}">
                              <a16:creationId xmlns:a16="http://schemas.microsoft.com/office/drawing/2014/main" id="{9D783D8C-7DBA-4FA8-B1AF-EF5B6ED66571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3219189" y="4083485"/>
                            <a:ext cx="0" cy="220568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0" name="Casella di testo 239">
                          <a:extLst>
                            <a:ext uri="{FF2B5EF4-FFF2-40B4-BE49-F238E27FC236}">
                              <a16:creationId xmlns:a16="http://schemas.microsoft.com/office/drawing/2014/main" id="{12893E2C-85B2-4F0C-9BF7-111FDB2065CE}"/>
                            </a:ext>
                          </a:extLst>
                        </wps:cNvPr>
                        <wps:cNvSpPr txBox="1"/>
                        <wps:spPr>
                          <a:xfrm>
                            <a:off x="588723" y="5361140"/>
                            <a:ext cx="5828785" cy="2723062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isometricOffAxis1Right">
                              <a:rot lat="19800000" lon="1800000" rev="0"/>
                            </a:camera>
                            <a:lightRig rig="threePt" dir="t"/>
                          </a:scene3d>
                        </wps:spPr>
                        <wps:txbx>
                          <w:txbxContent>
                            <w:sdt>
                              <w:sdtPr>
                                <w:id w:val="-1277863143"/>
                                <w:placeholder>
                                  <w:docPart w:val="1A6456C1861C44ED9A91EB1BAD68B4F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5208A4B4" w14:textId="7A1098A8" w:rsidR="001A1276" w:rsidRPr="00F7410B" w:rsidRDefault="00F7410B" w:rsidP="00F7410B">
                                  <w:pPr>
                                    <w:pStyle w:val="Titolo1"/>
                                  </w:pPr>
                                  <w:r w:rsidRPr="00F7410B">
                                    <w:rPr>
                                      <w:lang w:bidi="it-IT"/>
                                    </w:rPr>
                                    <w:t>Festeggiamo insiem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1079500" prstMaterial="matte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accent1"/>
                            </a:contourClr>
                          </a:sp3d>
                        </wps:bodyPr>
                      </wps:wsp>
                      <wps:wsp>
                        <wps:cNvPr id="15" name="Casella di testo 14">
                          <a:extLst>
                            <a:ext uri="{FF2B5EF4-FFF2-40B4-BE49-F238E27FC236}">
                              <a16:creationId xmlns:a16="http://schemas.microsoft.com/office/drawing/2014/main" id="{B896A299-107A-47DA-B753-0600262DD853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0"/>
                            <a:ext cx="5673762" cy="942197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orthographicFront">
                              <a:rot lat="19800000" lon="1800000" rev="0"/>
                            </a:camera>
                            <a:lightRig rig="threePt" dir="t">
                              <a:rot lat="0" lon="0" rev="6000000"/>
                            </a:lightRig>
                          </a:scene3d>
                        </wps:spPr>
                        <wps:txbx>
                          <w:txbxContent>
                            <w:sdt>
                              <w:sdtPr>
                                <w:id w:val="-1391804924"/>
                                <w:placeholder>
                                  <w:docPart w:val="B604ADE33DEB450491424EE12C9E3ED2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B6009F6" w14:textId="7C8023B7" w:rsidR="001A1276" w:rsidRPr="0081236B" w:rsidRDefault="0081236B" w:rsidP="0081236B">
                                  <w:pPr>
                                    <w:pStyle w:val="Titolo"/>
                                  </w:pPr>
                                  <w:r w:rsidRPr="0081236B">
                                    <w:rPr>
                                      <w:lang w:bidi="it-IT"/>
                                    </w:rPr>
                                    <w:t>FORMAZIONE SUPERIOR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>
                              <a:rot lat="0" lon="0" rev="6000000"/>
                            </a:lightRig>
                          </a:scene3d>
                          <a:sp3d extrusionH="254000" prstMaterial="matte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16" name="Casella di testo 15">
                          <a:extLst>
                            <a:ext uri="{FF2B5EF4-FFF2-40B4-BE49-F238E27FC236}">
                              <a16:creationId xmlns:a16="http://schemas.microsoft.com/office/drawing/2014/main" id="{71EF57B3-4C49-4E2C-8A28-F4D6EF7A831A}"/>
                            </a:ext>
                          </a:extLst>
                        </wps:cNvPr>
                        <wps:cNvSpPr txBox="1"/>
                        <wps:spPr>
                          <a:xfrm>
                            <a:off x="588723" y="814192"/>
                            <a:ext cx="5673725" cy="2359025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orthographicFront">
                              <a:rot lat="19800000" lon="1800000" rev="0"/>
                            </a:camera>
                            <a:lightRig rig="flat" dir="t">
                              <a:rot lat="0" lon="0" rev="13800000"/>
                            </a:lightRig>
                          </a:scene3d>
                          <a:sp3d>
                            <a:extrusionClr>
                              <a:schemeClr val="tx1"/>
                            </a:extrusionClr>
                            <a:contourClr>
                              <a:schemeClr val="bg1"/>
                            </a:contourClr>
                          </a:sp3d>
                        </wps:spPr>
                        <wps:txbx>
                          <w:txbxContent>
                            <w:sdt>
                              <w:sdtPr>
                                <w:id w:val="-1634706901"/>
                                <w:placeholder>
                                  <w:docPart w:val="2D457CBB7D0748039CB2A0C0AB9B224E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E621510" w14:textId="3DD7F045" w:rsidR="001A1276" w:rsidRPr="0048674C" w:rsidRDefault="0048674C" w:rsidP="0048674C">
                                  <w:pPr>
                                    <w:pStyle w:val="Sottotitolo"/>
                                  </w:pPr>
                                  <w:r w:rsidRPr="0048674C">
                                    <w:rPr>
                                      <w:lang w:bidi="it-IT"/>
                                    </w:rPr>
                                    <w:t>TI ASPETT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flat" dir="t">
                              <a:rot lat="0" lon="0" rev="13800000"/>
                            </a:lightRig>
                          </a:scene3d>
                          <a:sp3d extrusionH="1270000" prstMaterial="matte">
                            <a:bevelT w="38100" h="0"/>
                            <a:extrusionClr>
                              <a:schemeClr val="accent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g:grpSp>
                        <wpg:cNvPr id="43" name="Gruppo 42" descr="Emoji cupcake ">
                          <a:extLst>
                            <a:ext uri="{FF2B5EF4-FFF2-40B4-BE49-F238E27FC236}">
                              <a16:creationId xmlns:a16="http://schemas.microsoft.com/office/drawing/2014/main" id="{2302582D-4C8B-4E44-8979-22DE0B8F6739}"/>
                            </a:ext>
                          </a:extLst>
                        </wpg:cNvPr>
                        <wpg:cNvGrpSpPr/>
                        <wpg:grpSpPr>
                          <a:xfrm>
                            <a:off x="2073840" y="2458555"/>
                            <a:ext cx="2345469" cy="2621925"/>
                            <a:chOff x="2075464" y="2098102"/>
                            <a:chExt cx="508421" cy="568346"/>
                          </a:xfrm>
                        </wpg:grpSpPr>
                        <wps:wsp>
                          <wps:cNvPr id="7" name="Figura a mano libera: Forma 7">
                            <a:extLst>
                              <a:ext uri="{FF2B5EF4-FFF2-40B4-BE49-F238E27FC236}">
                                <a16:creationId xmlns:a16="http://schemas.microsoft.com/office/drawing/2014/main" id="{D50AA50C-1DB5-4323-82FE-55762482F6E4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084959" y="2371429"/>
                              <a:ext cx="489591" cy="295019"/>
                            </a:xfrm>
                            <a:custGeom>
                              <a:avLst/>
                              <a:gdLst>
                                <a:gd name="connsiteX0" fmla="*/ 251460 w 495300"/>
                                <a:gd name="connsiteY0" fmla="*/ 327660 h 323850"/>
                                <a:gd name="connsiteX1" fmla="*/ 48578 w 495300"/>
                                <a:gd name="connsiteY1" fmla="*/ 258128 h 323850"/>
                                <a:gd name="connsiteX2" fmla="*/ 0 w 495300"/>
                                <a:gd name="connsiteY2" fmla="*/ 0 h 323850"/>
                                <a:gd name="connsiteX3" fmla="*/ 250508 w 495300"/>
                                <a:gd name="connsiteY3" fmla="*/ 59055 h 323850"/>
                                <a:gd name="connsiteX4" fmla="*/ 501015 w 495300"/>
                                <a:gd name="connsiteY4" fmla="*/ 0 h 323850"/>
                                <a:gd name="connsiteX5" fmla="*/ 452437 w 495300"/>
                                <a:gd name="connsiteY5" fmla="*/ 258128 h 323850"/>
                                <a:gd name="connsiteX6" fmla="*/ 251460 w 495300"/>
                                <a:gd name="connsiteY6" fmla="*/ 327660 h 3238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495300" h="323850">
                                  <a:moveTo>
                                    <a:pt x="251460" y="327660"/>
                                  </a:moveTo>
                                  <a:cubicBezTo>
                                    <a:pt x="137160" y="327660"/>
                                    <a:pt x="66675" y="291465"/>
                                    <a:pt x="48578" y="258128"/>
                                  </a:cubicBezTo>
                                  <a:lnTo>
                                    <a:pt x="0" y="0"/>
                                  </a:lnTo>
                                  <a:cubicBezTo>
                                    <a:pt x="44767" y="35243"/>
                                    <a:pt x="139065" y="59055"/>
                                    <a:pt x="250508" y="59055"/>
                                  </a:cubicBezTo>
                                  <a:cubicBezTo>
                                    <a:pt x="361950" y="59055"/>
                                    <a:pt x="456248" y="35243"/>
                                    <a:pt x="501015" y="0"/>
                                  </a:cubicBezTo>
                                  <a:lnTo>
                                    <a:pt x="452437" y="258128"/>
                                  </a:lnTo>
                                  <a:cubicBezTo>
                                    <a:pt x="436245" y="291465"/>
                                    <a:pt x="365760" y="327660"/>
                                    <a:pt x="251460" y="32766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8" name="Figura a mano libera: Forma 8">
                            <a:extLst>
                              <a:ext uri="{FF2B5EF4-FFF2-40B4-BE49-F238E27FC236}">
                                <a16:creationId xmlns:a16="http://schemas.microsoft.com/office/drawing/2014/main" id="{4520024D-62D1-488E-83B8-6B8AD970FBA1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50289" y="2545837"/>
                              <a:ext cx="150643" cy="86770"/>
                            </a:xfrm>
                            <a:custGeom>
                              <a:avLst/>
                              <a:gdLst>
                                <a:gd name="connsiteX0" fmla="*/ 76770 w 152400"/>
                                <a:gd name="connsiteY0" fmla="*/ 96203 h 95250"/>
                                <a:gd name="connsiteX1" fmla="*/ 152970 w 152400"/>
                                <a:gd name="connsiteY1" fmla="*/ 24765 h 95250"/>
                                <a:gd name="connsiteX2" fmla="*/ 151065 w 152400"/>
                                <a:gd name="connsiteY2" fmla="*/ 7620 h 95250"/>
                                <a:gd name="connsiteX3" fmla="*/ 140587 w 152400"/>
                                <a:gd name="connsiteY3" fmla="*/ 0 h 95250"/>
                                <a:gd name="connsiteX4" fmla="*/ 12952 w 152400"/>
                                <a:gd name="connsiteY4" fmla="*/ 0 h 95250"/>
                                <a:gd name="connsiteX5" fmla="*/ 2475 w 152400"/>
                                <a:gd name="connsiteY5" fmla="*/ 7620 h 95250"/>
                                <a:gd name="connsiteX6" fmla="*/ 570 w 152400"/>
                                <a:gd name="connsiteY6" fmla="*/ 24765 h 95250"/>
                                <a:gd name="connsiteX7" fmla="*/ 76770 w 152400"/>
                                <a:gd name="connsiteY7" fmla="*/ 96203 h 952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52400" h="95250">
                                  <a:moveTo>
                                    <a:pt x="76770" y="96203"/>
                                  </a:moveTo>
                                  <a:cubicBezTo>
                                    <a:pt x="139635" y="96203"/>
                                    <a:pt x="152970" y="27622"/>
                                    <a:pt x="152970" y="24765"/>
                                  </a:cubicBezTo>
                                  <a:cubicBezTo>
                                    <a:pt x="153922" y="19050"/>
                                    <a:pt x="152970" y="12383"/>
                                    <a:pt x="151065" y="7620"/>
                                  </a:cubicBezTo>
                                  <a:cubicBezTo>
                                    <a:pt x="148207" y="2858"/>
                                    <a:pt x="144397" y="0"/>
                                    <a:pt x="140587" y="0"/>
                                  </a:cubicBezTo>
                                  <a:lnTo>
                                    <a:pt x="12952" y="0"/>
                                  </a:lnTo>
                                  <a:cubicBezTo>
                                    <a:pt x="9142" y="0"/>
                                    <a:pt x="5332" y="2858"/>
                                    <a:pt x="2475" y="7620"/>
                                  </a:cubicBezTo>
                                  <a:cubicBezTo>
                                    <a:pt x="-383" y="12383"/>
                                    <a:pt x="-383" y="19050"/>
                                    <a:pt x="570" y="24765"/>
                                  </a:cubicBezTo>
                                  <a:cubicBezTo>
                                    <a:pt x="1522" y="27622"/>
                                    <a:pt x="14857" y="96203"/>
                                    <a:pt x="76770" y="9620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9" name="Figura a mano libera: Forma 9">
                            <a:extLst>
                              <a:ext uri="{FF2B5EF4-FFF2-40B4-BE49-F238E27FC236}">
                                <a16:creationId xmlns:a16="http://schemas.microsoft.com/office/drawing/2014/main" id="{B50FBA3F-F3C5-497D-AEF7-1993A0FCBAA2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075464" y="2098102"/>
                              <a:ext cx="508421" cy="329727"/>
                            </a:xfrm>
                            <a:custGeom>
                              <a:avLst/>
                              <a:gdLst>
                                <a:gd name="connsiteX0" fmla="*/ 479026 w 514350"/>
                                <a:gd name="connsiteY0" fmla="*/ 199073 h 361950"/>
                                <a:gd name="connsiteX1" fmla="*/ 486646 w 514350"/>
                                <a:gd name="connsiteY1" fmla="*/ 186690 h 361950"/>
                                <a:gd name="connsiteX2" fmla="*/ 424734 w 514350"/>
                                <a:gd name="connsiteY2" fmla="*/ 110490 h 361950"/>
                                <a:gd name="connsiteX3" fmla="*/ 424734 w 514350"/>
                                <a:gd name="connsiteY3" fmla="*/ 109538 h 361950"/>
                                <a:gd name="connsiteX4" fmla="*/ 279954 w 514350"/>
                                <a:gd name="connsiteY4" fmla="*/ 0 h 361950"/>
                                <a:gd name="connsiteX5" fmla="*/ 279001 w 514350"/>
                                <a:gd name="connsiteY5" fmla="*/ 0 h 361950"/>
                                <a:gd name="connsiteX6" fmla="*/ 279954 w 514350"/>
                                <a:gd name="connsiteY6" fmla="*/ 4763 h 361950"/>
                                <a:gd name="connsiteX7" fmla="*/ 262809 w 514350"/>
                                <a:gd name="connsiteY7" fmla="*/ 38100 h 361950"/>
                                <a:gd name="connsiteX8" fmla="*/ 244711 w 514350"/>
                                <a:gd name="connsiteY8" fmla="*/ 40005 h 361950"/>
                                <a:gd name="connsiteX9" fmla="*/ 97074 w 514350"/>
                                <a:gd name="connsiteY9" fmla="*/ 109538 h 361950"/>
                                <a:gd name="connsiteX10" fmla="*/ 83739 w 514350"/>
                                <a:gd name="connsiteY10" fmla="*/ 113348 h 361950"/>
                                <a:gd name="connsiteX11" fmla="*/ 38971 w 514350"/>
                                <a:gd name="connsiteY11" fmla="*/ 186690 h 361950"/>
                                <a:gd name="connsiteX12" fmla="*/ 41829 w 514350"/>
                                <a:gd name="connsiteY12" fmla="*/ 198120 h 361950"/>
                                <a:gd name="connsiteX13" fmla="*/ 871 w 514350"/>
                                <a:gd name="connsiteY13" fmla="*/ 279083 h 361950"/>
                                <a:gd name="connsiteX14" fmla="*/ 2776 w 514350"/>
                                <a:gd name="connsiteY14" fmla="*/ 288608 h 361950"/>
                                <a:gd name="connsiteX15" fmla="*/ 260904 w 514350"/>
                                <a:gd name="connsiteY15" fmla="*/ 365760 h 361950"/>
                                <a:gd name="connsiteX16" fmla="*/ 519031 w 514350"/>
                                <a:gd name="connsiteY16" fmla="*/ 288608 h 361950"/>
                                <a:gd name="connsiteX17" fmla="*/ 520936 w 514350"/>
                                <a:gd name="connsiteY17" fmla="*/ 279083 h 361950"/>
                                <a:gd name="connsiteX18" fmla="*/ 479026 w 514350"/>
                                <a:gd name="connsiteY18" fmla="*/ 199073 h 3619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514350" h="361950">
                                  <a:moveTo>
                                    <a:pt x="479026" y="199073"/>
                                  </a:moveTo>
                                  <a:cubicBezTo>
                                    <a:pt x="482836" y="196215"/>
                                    <a:pt x="485694" y="191453"/>
                                    <a:pt x="486646" y="186690"/>
                                  </a:cubicBezTo>
                                  <a:cubicBezTo>
                                    <a:pt x="496171" y="121920"/>
                                    <a:pt x="424734" y="110490"/>
                                    <a:pt x="424734" y="110490"/>
                                  </a:cubicBezTo>
                                  <a:cubicBezTo>
                                    <a:pt x="424734" y="110490"/>
                                    <a:pt x="424734" y="109538"/>
                                    <a:pt x="424734" y="109538"/>
                                  </a:cubicBezTo>
                                  <a:cubicBezTo>
                                    <a:pt x="424734" y="54293"/>
                                    <a:pt x="353296" y="0"/>
                                    <a:pt x="279954" y="0"/>
                                  </a:cubicBezTo>
                                  <a:cubicBezTo>
                                    <a:pt x="279001" y="0"/>
                                    <a:pt x="279001" y="0"/>
                                    <a:pt x="279001" y="0"/>
                                  </a:cubicBezTo>
                                  <a:cubicBezTo>
                                    <a:pt x="279001" y="1905"/>
                                    <a:pt x="279954" y="3810"/>
                                    <a:pt x="279954" y="4763"/>
                                  </a:cubicBezTo>
                                  <a:cubicBezTo>
                                    <a:pt x="281859" y="13335"/>
                                    <a:pt x="285669" y="32385"/>
                                    <a:pt x="262809" y="38100"/>
                                  </a:cubicBezTo>
                                  <a:cubicBezTo>
                                    <a:pt x="259951" y="39053"/>
                                    <a:pt x="254236" y="39053"/>
                                    <a:pt x="244711" y="40005"/>
                                  </a:cubicBezTo>
                                  <a:cubicBezTo>
                                    <a:pt x="204706" y="42863"/>
                                    <a:pt x="97074" y="50483"/>
                                    <a:pt x="97074" y="109538"/>
                                  </a:cubicBezTo>
                                  <a:cubicBezTo>
                                    <a:pt x="89454" y="110490"/>
                                    <a:pt x="84691" y="113348"/>
                                    <a:pt x="83739" y="113348"/>
                                  </a:cubicBezTo>
                                  <a:cubicBezTo>
                                    <a:pt x="47544" y="123825"/>
                                    <a:pt x="38971" y="159068"/>
                                    <a:pt x="38971" y="186690"/>
                                  </a:cubicBezTo>
                                  <a:cubicBezTo>
                                    <a:pt x="38971" y="190500"/>
                                    <a:pt x="39924" y="194310"/>
                                    <a:pt x="41829" y="198120"/>
                                  </a:cubicBezTo>
                                  <a:cubicBezTo>
                                    <a:pt x="38019" y="201930"/>
                                    <a:pt x="-6749" y="217170"/>
                                    <a:pt x="871" y="279083"/>
                                  </a:cubicBezTo>
                                  <a:lnTo>
                                    <a:pt x="2776" y="288608"/>
                                  </a:lnTo>
                                  <a:cubicBezTo>
                                    <a:pt x="17064" y="326708"/>
                                    <a:pt x="118981" y="365760"/>
                                    <a:pt x="260904" y="365760"/>
                                  </a:cubicBezTo>
                                  <a:cubicBezTo>
                                    <a:pt x="402826" y="365760"/>
                                    <a:pt x="504744" y="326708"/>
                                    <a:pt x="519031" y="288608"/>
                                  </a:cubicBezTo>
                                  <a:lnTo>
                                    <a:pt x="520936" y="279083"/>
                                  </a:lnTo>
                                  <a:cubicBezTo>
                                    <a:pt x="535224" y="222885"/>
                                    <a:pt x="479026" y="199073"/>
                                    <a:pt x="479026" y="19907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0" name="Figura a mano libera: Forma 10">
                            <a:extLst>
                              <a:ext uri="{FF2B5EF4-FFF2-40B4-BE49-F238E27FC236}">
                                <a16:creationId xmlns:a16="http://schemas.microsoft.com/office/drawing/2014/main" id="{EA524846-B431-4904-ACEC-BE005C8A165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72123" y="2452126"/>
                              <a:ext cx="56491" cy="52062"/>
                            </a:xfrm>
                            <a:custGeom>
                              <a:avLst/>
                              <a:gdLst>
                                <a:gd name="connsiteX0" fmla="*/ 32385 w 57150"/>
                                <a:gd name="connsiteY0" fmla="*/ 64770 h 57150"/>
                                <a:gd name="connsiteX1" fmla="*/ 64770 w 57150"/>
                                <a:gd name="connsiteY1" fmla="*/ 32385 h 57150"/>
                                <a:gd name="connsiteX2" fmla="*/ 32385 w 57150"/>
                                <a:gd name="connsiteY2" fmla="*/ 0 h 57150"/>
                                <a:gd name="connsiteX3" fmla="*/ 0 w 57150"/>
                                <a:gd name="connsiteY3" fmla="*/ 32385 h 57150"/>
                                <a:gd name="connsiteX4" fmla="*/ 32385 w 57150"/>
                                <a:gd name="connsiteY4" fmla="*/ 64770 h 57150"/>
                                <a:gd name="connsiteX5" fmla="*/ 32385 w 57150"/>
                                <a:gd name="connsiteY5" fmla="*/ 64770 h 57150"/>
                                <a:gd name="connsiteX6" fmla="*/ 38100 w 57150"/>
                                <a:gd name="connsiteY6" fmla="*/ 10478 h 57150"/>
                                <a:gd name="connsiteX7" fmla="*/ 51435 w 57150"/>
                                <a:gd name="connsiteY7" fmla="*/ 22860 h 57150"/>
                                <a:gd name="connsiteX8" fmla="*/ 39053 w 57150"/>
                                <a:gd name="connsiteY8" fmla="*/ 36195 h 57150"/>
                                <a:gd name="connsiteX9" fmla="*/ 25718 w 57150"/>
                                <a:gd name="connsiteY9" fmla="*/ 23813 h 57150"/>
                                <a:gd name="connsiteX10" fmla="*/ 25718 w 57150"/>
                                <a:gd name="connsiteY10" fmla="*/ 23813 h 57150"/>
                                <a:gd name="connsiteX11" fmla="*/ 38100 w 57150"/>
                                <a:gd name="connsiteY11" fmla="*/ 10478 h 57150"/>
                                <a:gd name="connsiteX12" fmla="*/ 16193 w 57150"/>
                                <a:gd name="connsiteY12" fmla="*/ 39053 h 57150"/>
                                <a:gd name="connsiteX13" fmla="*/ 22860 w 57150"/>
                                <a:gd name="connsiteY13" fmla="*/ 45720 h 57150"/>
                                <a:gd name="connsiteX14" fmla="*/ 16193 w 57150"/>
                                <a:gd name="connsiteY14" fmla="*/ 52388 h 57150"/>
                                <a:gd name="connsiteX15" fmla="*/ 9525 w 57150"/>
                                <a:gd name="connsiteY15" fmla="*/ 45720 h 57150"/>
                                <a:gd name="connsiteX16" fmla="*/ 16193 w 57150"/>
                                <a:gd name="connsiteY16" fmla="*/ 39053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32385" y="64770"/>
                                  </a:moveTo>
                                  <a:cubicBezTo>
                                    <a:pt x="50483" y="64770"/>
                                    <a:pt x="64770" y="50482"/>
                                    <a:pt x="64770" y="32385"/>
                                  </a:cubicBezTo>
                                  <a:cubicBezTo>
                                    <a:pt x="64770" y="14288"/>
                                    <a:pt x="50483" y="0"/>
                                    <a:pt x="32385" y="0"/>
                                  </a:cubicBezTo>
                                  <a:cubicBezTo>
                                    <a:pt x="14288" y="0"/>
                                    <a:pt x="0" y="14288"/>
                                    <a:pt x="0" y="32385"/>
                                  </a:cubicBezTo>
                                  <a:cubicBezTo>
                                    <a:pt x="0" y="50482"/>
                                    <a:pt x="14288" y="64770"/>
                                    <a:pt x="32385" y="64770"/>
                                  </a:cubicBezTo>
                                  <a:lnTo>
                                    <a:pt x="32385" y="64770"/>
                                  </a:lnTo>
                                  <a:close/>
                                  <a:moveTo>
                                    <a:pt x="38100" y="10478"/>
                                  </a:moveTo>
                                  <a:cubicBezTo>
                                    <a:pt x="44768" y="10478"/>
                                    <a:pt x="51435" y="16192"/>
                                    <a:pt x="51435" y="22860"/>
                                  </a:cubicBezTo>
                                  <a:cubicBezTo>
                                    <a:pt x="51435" y="29528"/>
                                    <a:pt x="45720" y="36195"/>
                                    <a:pt x="39053" y="36195"/>
                                  </a:cubicBezTo>
                                  <a:cubicBezTo>
                                    <a:pt x="32385" y="36195"/>
                                    <a:pt x="25718" y="30480"/>
                                    <a:pt x="25718" y="23813"/>
                                  </a:cubicBezTo>
                                  <a:cubicBezTo>
                                    <a:pt x="25718" y="23813"/>
                                    <a:pt x="25718" y="23813"/>
                                    <a:pt x="25718" y="23813"/>
                                  </a:cubicBezTo>
                                  <a:cubicBezTo>
                                    <a:pt x="25718" y="16192"/>
                                    <a:pt x="31433" y="10478"/>
                                    <a:pt x="38100" y="10478"/>
                                  </a:cubicBezTo>
                                  <a:close/>
                                  <a:moveTo>
                                    <a:pt x="16193" y="39053"/>
                                  </a:moveTo>
                                  <a:cubicBezTo>
                                    <a:pt x="20003" y="39053"/>
                                    <a:pt x="22860" y="41910"/>
                                    <a:pt x="22860" y="45720"/>
                                  </a:cubicBezTo>
                                  <a:cubicBezTo>
                                    <a:pt x="22860" y="49530"/>
                                    <a:pt x="20003" y="52388"/>
                                    <a:pt x="16193" y="52388"/>
                                  </a:cubicBezTo>
                                  <a:cubicBezTo>
                                    <a:pt x="12383" y="52388"/>
                                    <a:pt x="10478" y="49530"/>
                                    <a:pt x="9525" y="45720"/>
                                  </a:cubicBezTo>
                                  <a:cubicBezTo>
                                    <a:pt x="9525" y="41910"/>
                                    <a:pt x="12383" y="39053"/>
                                    <a:pt x="16193" y="3905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512F1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1" name="Figura a mano libera: Forma 11">
                            <a:extLst>
                              <a:ext uri="{FF2B5EF4-FFF2-40B4-BE49-F238E27FC236}">
                                <a16:creationId xmlns:a16="http://schemas.microsoft.com/office/drawing/2014/main" id="{D88659BC-3AA5-4CBF-82AD-FDDE3478C2B8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84364" y="2461670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12382 w 19050"/>
                                <a:gd name="connsiteY0" fmla="*/ 0 h 19050"/>
                                <a:gd name="connsiteX1" fmla="*/ 25718 w 19050"/>
                                <a:gd name="connsiteY1" fmla="*/ 12382 h 19050"/>
                                <a:gd name="connsiteX2" fmla="*/ 13335 w 19050"/>
                                <a:gd name="connsiteY2" fmla="*/ 25717 h 19050"/>
                                <a:gd name="connsiteX3" fmla="*/ 0 w 19050"/>
                                <a:gd name="connsiteY3" fmla="*/ 13335 h 19050"/>
                                <a:gd name="connsiteX4" fmla="*/ 0 w 19050"/>
                                <a:gd name="connsiteY4" fmla="*/ 13335 h 19050"/>
                                <a:gd name="connsiteX5" fmla="*/ 12382 w 19050"/>
                                <a:gd name="connsiteY5" fmla="*/ 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12382" y="0"/>
                                  </a:moveTo>
                                  <a:cubicBezTo>
                                    <a:pt x="19050" y="0"/>
                                    <a:pt x="25718" y="5715"/>
                                    <a:pt x="25718" y="12382"/>
                                  </a:cubicBezTo>
                                  <a:cubicBezTo>
                                    <a:pt x="25718" y="19050"/>
                                    <a:pt x="20003" y="25717"/>
                                    <a:pt x="13335" y="25717"/>
                                  </a:cubicBezTo>
                                  <a:cubicBezTo>
                                    <a:pt x="6668" y="25717"/>
                                    <a:pt x="0" y="20002"/>
                                    <a:pt x="0" y="13335"/>
                                  </a:cubicBezTo>
                                  <a:cubicBezTo>
                                    <a:pt x="0" y="13335"/>
                                    <a:pt x="0" y="13335"/>
                                    <a:pt x="0" y="13335"/>
                                  </a:cubicBezTo>
                                  <a:cubicBezTo>
                                    <a:pt x="0" y="5715"/>
                                    <a:pt x="5715" y="0"/>
                                    <a:pt x="12382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2" name="Figura a mano libera: Forma 12">
                            <a:extLst>
                              <a:ext uri="{FF2B5EF4-FFF2-40B4-BE49-F238E27FC236}">
                                <a16:creationId xmlns:a16="http://schemas.microsoft.com/office/drawing/2014/main" id="{E6814980-2C8A-4E16-AEE3-6E02AF4F771F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409784" y="2487701"/>
                              <a:ext cx="9415" cy="8677"/>
                            </a:xfrm>
                            <a:custGeom>
                              <a:avLst/>
                              <a:gdLst>
                                <a:gd name="connsiteX0" fmla="*/ 6668 w 9525"/>
                                <a:gd name="connsiteY0" fmla="*/ 0 h 9525"/>
                                <a:gd name="connsiteX1" fmla="*/ 13335 w 9525"/>
                                <a:gd name="connsiteY1" fmla="*/ 6667 h 9525"/>
                                <a:gd name="connsiteX2" fmla="*/ 6668 w 9525"/>
                                <a:gd name="connsiteY2" fmla="*/ 13335 h 9525"/>
                                <a:gd name="connsiteX3" fmla="*/ 0 w 9525"/>
                                <a:gd name="connsiteY3" fmla="*/ 6667 h 9525"/>
                                <a:gd name="connsiteX4" fmla="*/ 6668 w 9525"/>
                                <a:gd name="connsiteY4" fmla="*/ 0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6668" y="0"/>
                                  </a:moveTo>
                                  <a:cubicBezTo>
                                    <a:pt x="10478" y="0"/>
                                    <a:pt x="13335" y="2857"/>
                                    <a:pt x="13335" y="6667"/>
                                  </a:cubicBezTo>
                                  <a:cubicBezTo>
                                    <a:pt x="13335" y="10477"/>
                                    <a:pt x="10478" y="13335"/>
                                    <a:pt x="6668" y="13335"/>
                                  </a:cubicBezTo>
                                  <a:cubicBezTo>
                                    <a:pt x="2858" y="13335"/>
                                    <a:pt x="953" y="10477"/>
                                    <a:pt x="0" y="6667"/>
                                  </a:cubicBezTo>
                                  <a:cubicBezTo>
                                    <a:pt x="0" y="2857"/>
                                    <a:pt x="2858" y="0"/>
                                    <a:pt x="6668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3" name="Figura a mano libera: Forma 13">
                            <a:extLst>
                              <a:ext uri="{FF2B5EF4-FFF2-40B4-BE49-F238E27FC236}">
                                <a16:creationId xmlns:a16="http://schemas.microsoft.com/office/drawing/2014/main" id="{76CA73F0-2130-4BDE-8459-EAB2C0507D30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32778" y="2452126"/>
                              <a:ext cx="56491" cy="52062"/>
                            </a:xfrm>
                            <a:custGeom>
                              <a:avLst/>
                              <a:gdLst>
                                <a:gd name="connsiteX0" fmla="*/ 32385 w 57150"/>
                                <a:gd name="connsiteY0" fmla="*/ 64770 h 57150"/>
                                <a:gd name="connsiteX1" fmla="*/ 64770 w 57150"/>
                                <a:gd name="connsiteY1" fmla="*/ 32385 h 57150"/>
                                <a:gd name="connsiteX2" fmla="*/ 32385 w 57150"/>
                                <a:gd name="connsiteY2" fmla="*/ 0 h 57150"/>
                                <a:gd name="connsiteX3" fmla="*/ 0 w 57150"/>
                                <a:gd name="connsiteY3" fmla="*/ 32385 h 57150"/>
                                <a:gd name="connsiteX4" fmla="*/ 32385 w 57150"/>
                                <a:gd name="connsiteY4" fmla="*/ 64770 h 57150"/>
                                <a:gd name="connsiteX5" fmla="*/ 32385 w 57150"/>
                                <a:gd name="connsiteY5" fmla="*/ 64770 h 57150"/>
                                <a:gd name="connsiteX6" fmla="*/ 39052 w 57150"/>
                                <a:gd name="connsiteY6" fmla="*/ 22860 h 57150"/>
                                <a:gd name="connsiteX7" fmla="*/ 39052 w 57150"/>
                                <a:gd name="connsiteY7" fmla="*/ 22860 h 57150"/>
                                <a:gd name="connsiteX8" fmla="*/ 25717 w 57150"/>
                                <a:gd name="connsiteY8" fmla="*/ 36195 h 57150"/>
                                <a:gd name="connsiteX9" fmla="*/ 13335 w 57150"/>
                                <a:gd name="connsiteY9" fmla="*/ 22860 h 57150"/>
                                <a:gd name="connsiteX10" fmla="*/ 26670 w 57150"/>
                                <a:gd name="connsiteY10" fmla="*/ 10478 h 57150"/>
                                <a:gd name="connsiteX11" fmla="*/ 39052 w 57150"/>
                                <a:gd name="connsiteY11" fmla="*/ 22860 h 57150"/>
                                <a:gd name="connsiteX12" fmla="*/ 55245 w 57150"/>
                                <a:gd name="connsiteY12" fmla="*/ 45720 h 57150"/>
                                <a:gd name="connsiteX13" fmla="*/ 48577 w 57150"/>
                                <a:gd name="connsiteY13" fmla="*/ 52388 h 57150"/>
                                <a:gd name="connsiteX14" fmla="*/ 41910 w 57150"/>
                                <a:gd name="connsiteY14" fmla="*/ 45720 h 57150"/>
                                <a:gd name="connsiteX15" fmla="*/ 48577 w 57150"/>
                                <a:gd name="connsiteY15" fmla="*/ 39053 h 57150"/>
                                <a:gd name="connsiteX16" fmla="*/ 55245 w 57150"/>
                                <a:gd name="connsiteY16" fmla="*/ 45720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32385" y="64770"/>
                                  </a:moveTo>
                                  <a:cubicBezTo>
                                    <a:pt x="50482" y="64770"/>
                                    <a:pt x="64770" y="50482"/>
                                    <a:pt x="64770" y="32385"/>
                                  </a:cubicBezTo>
                                  <a:cubicBezTo>
                                    <a:pt x="64770" y="14288"/>
                                    <a:pt x="50482" y="0"/>
                                    <a:pt x="32385" y="0"/>
                                  </a:cubicBezTo>
                                  <a:cubicBezTo>
                                    <a:pt x="14288" y="0"/>
                                    <a:pt x="0" y="14288"/>
                                    <a:pt x="0" y="32385"/>
                                  </a:cubicBezTo>
                                  <a:cubicBezTo>
                                    <a:pt x="0" y="50482"/>
                                    <a:pt x="14288" y="64770"/>
                                    <a:pt x="32385" y="64770"/>
                                  </a:cubicBezTo>
                                  <a:lnTo>
                                    <a:pt x="32385" y="64770"/>
                                  </a:lnTo>
                                  <a:close/>
                                  <a:moveTo>
                                    <a:pt x="39052" y="22860"/>
                                  </a:moveTo>
                                  <a:cubicBezTo>
                                    <a:pt x="39052" y="22860"/>
                                    <a:pt x="39052" y="22860"/>
                                    <a:pt x="39052" y="22860"/>
                                  </a:cubicBezTo>
                                  <a:cubicBezTo>
                                    <a:pt x="39052" y="30480"/>
                                    <a:pt x="33338" y="36195"/>
                                    <a:pt x="25717" y="36195"/>
                                  </a:cubicBezTo>
                                  <a:cubicBezTo>
                                    <a:pt x="19050" y="36195"/>
                                    <a:pt x="13335" y="30480"/>
                                    <a:pt x="13335" y="22860"/>
                                  </a:cubicBezTo>
                                  <a:cubicBezTo>
                                    <a:pt x="13335" y="16192"/>
                                    <a:pt x="19050" y="10478"/>
                                    <a:pt x="26670" y="10478"/>
                                  </a:cubicBezTo>
                                  <a:cubicBezTo>
                                    <a:pt x="33338" y="10478"/>
                                    <a:pt x="39052" y="16192"/>
                                    <a:pt x="39052" y="22860"/>
                                  </a:cubicBezTo>
                                  <a:close/>
                                  <a:moveTo>
                                    <a:pt x="55245" y="45720"/>
                                  </a:moveTo>
                                  <a:cubicBezTo>
                                    <a:pt x="55245" y="49530"/>
                                    <a:pt x="52388" y="51435"/>
                                    <a:pt x="48577" y="52388"/>
                                  </a:cubicBezTo>
                                  <a:cubicBezTo>
                                    <a:pt x="44767" y="52388"/>
                                    <a:pt x="41910" y="49530"/>
                                    <a:pt x="41910" y="45720"/>
                                  </a:cubicBezTo>
                                  <a:cubicBezTo>
                                    <a:pt x="41910" y="41910"/>
                                    <a:pt x="44767" y="39053"/>
                                    <a:pt x="48577" y="39053"/>
                                  </a:cubicBezTo>
                                  <a:cubicBezTo>
                                    <a:pt x="52388" y="39053"/>
                                    <a:pt x="55245" y="41910"/>
                                    <a:pt x="55245" y="4572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512F1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4" name="Figura a mano libera: Forma 14">
                            <a:extLst>
                              <a:ext uri="{FF2B5EF4-FFF2-40B4-BE49-F238E27FC236}">
                                <a16:creationId xmlns:a16="http://schemas.microsoft.com/office/drawing/2014/main" id="{B69D20DA-1A67-42D3-BD1E-625AA732A3A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57258" y="2461670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5718 w 19050"/>
                                <a:gd name="connsiteY0" fmla="*/ 12382 h 19050"/>
                                <a:gd name="connsiteX1" fmla="*/ 25718 w 19050"/>
                                <a:gd name="connsiteY1" fmla="*/ 12382 h 19050"/>
                                <a:gd name="connsiteX2" fmla="*/ 12382 w 19050"/>
                                <a:gd name="connsiteY2" fmla="*/ 25717 h 19050"/>
                                <a:gd name="connsiteX3" fmla="*/ 0 w 19050"/>
                                <a:gd name="connsiteY3" fmla="*/ 12382 h 19050"/>
                                <a:gd name="connsiteX4" fmla="*/ 13335 w 19050"/>
                                <a:gd name="connsiteY4" fmla="*/ 0 h 19050"/>
                                <a:gd name="connsiteX5" fmla="*/ 25718 w 19050"/>
                                <a:gd name="connsiteY5" fmla="*/ 12382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5718" y="12382"/>
                                  </a:moveTo>
                                  <a:cubicBezTo>
                                    <a:pt x="25718" y="12382"/>
                                    <a:pt x="25718" y="12382"/>
                                    <a:pt x="25718" y="12382"/>
                                  </a:cubicBezTo>
                                  <a:cubicBezTo>
                                    <a:pt x="25718" y="20002"/>
                                    <a:pt x="20003" y="25717"/>
                                    <a:pt x="12382" y="25717"/>
                                  </a:cubicBezTo>
                                  <a:cubicBezTo>
                                    <a:pt x="5715" y="25717"/>
                                    <a:pt x="0" y="20002"/>
                                    <a:pt x="0" y="12382"/>
                                  </a:cubicBezTo>
                                  <a:cubicBezTo>
                                    <a:pt x="0" y="5715"/>
                                    <a:pt x="5715" y="0"/>
                                    <a:pt x="13335" y="0"/>
                                  </a:cubicBezTo>
                                  <a:cubicBezTo>
                                    <a:pt x="20003" y="0"/>
                                    <a:pt x="25718" y="5715"/>
                                    <a:pt x="25718" y="1238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7" name="Figura a mano libera: Forma 17">
                            <a:extLst>
                              <a:ext uri="{FF2B5EF4-FFF2-40B4-BE49-F238E27FC236}">
                                <a16:creationId xmlns:a16="http://schemas.microsoft.com/office/drawing/2014/main" id="{EFE5F25C-05F4-4B30-AFE7-DCE67EE9A64F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38428" y="2487701"/>
                              <a:ext cx="9415" cy="8677"/>
                            </a:xfrm>
                            <a:custGeom>
                              <a:avLst/>
                              <a:gdLst>
                                <a:gd name="connsiteX0" fmla="*/ 13335 w 9525"/>
                                <a:gd name="connsiteY0" fmla="*/ 6667 h 9525"/>
                                <a:gd name="connsiteX1" fmla="*/ 6668 w 9525"/>
                                <a:gd name="connsiteY1" fmla="*/ 13335 h 9525"/>
                                <a:gd name="connsiteX2" fmla="*/ 0 w 9525"/>
                                <a:gd name="connsiteY2" fmla="*/ 6667 h 9525"/>
                                <a:gd name="connsiteX3" fmla="*/ 6668 w 9525"/>
                                <a:gd name="connsiteY3" fmla="*/ 0 h 9525"/>
                                <a:gd name="connsiteX4" fmla="*/ 13335 w 9525"/>
                                <a:gd name="connsiteY4" fmla="*/ 6667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13335" y="6667"/>
                                  </a:moveTo>
                                  <a:cubicBezTo>
                                    <a:pt x="13335" y="10477"/>
                                    <a:pt x="10478" y="12382"/>
                                    <a:pt x="6668" y="13335"/>
                                  </a:cubicBezTo>
                                  <a:cubicBezTo>
                                    <a:pt x="2857" y="13335"/>
                                    <a:pt x="0" y="10477"/>
                                    <a:pt x="0" y="6667"/>
                                  </a:cubicBezTo>
                                  <a:cubicBezTo>
                                    <a:pt x="0" y="2857"/>
                                    <a:pt x="2857" y="0"/>
                                    <a:pt x="6668" y="0"/>
                                  </a:cubicBezTo>
                                  <a:cubicBezTo>
                                    <a:pt x="10478" y="0"/>
                                    <a:pt x="13335" y="2857"/>
                                    <a:pt x="13335" y="666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8" name="Figura a mano libera: Forma 18">
                            <a:extLst>
                              <a:ext uri="{FF2B5EF4-FFF2-40B4-BE49-F238E27FC236}">
                                <a16:creationId xmlns:a16="http://schemas.microsoft.com/office/drawing/2014/main" id="{7B89B27D-0992-4C9B-B12E-A183A13C269C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14670" y="2250154"/>
                              <a:ext cx="28246" cy="43385"/>
                            </a:xfrm>
                            <a:custGeom>
                              <a:avLst/>
                              <a:gdLst>
                                <a:gd name="connsiteX0" fmla="*/ 17875 w 28575"/>
                                <a:gd name="connsiteY0" fmla="*/ 5492 h 47625"/>
                                <a:gd name="connsiteX1" fmla="*/ 5493 w 28575"/>
                                <a:gd name="connsiteY1" fmla="*/ 730 h 47625"/>
                                <a:gd name="connsiteX2" fmla="*/ 730 w 28575"/>
                                <a:gd name="connsiteY2" fmla="*/ 13113 h 47625"/>
                                <a:gd name="connsiteX3" fmla="*/ 14065 w 28575"/>
                                <a:gd name="connsiteY3" fmla="*/ 42640 h 47625"/>
                                <a:gd name="connsiteX4" fmla="*/ 22637 w 28575"/>
                                <a:gd name="connsiteY4" fmla="*/ 48355 h 47625"/>
                                <a:gd name="connsiteX5" fmla="*/ 26447 w 28575"/>
                                <a:gd name="connsiteY5" fmla="*/ 47402 h 47625"/>
                                <a:gd name="connsiteX6" fmla="*/ 31210 w 28575"/>
                                <a:gd name="connsiteY6" fmla="*/ 35020 h 47625"/>
                                <a:gd name="connsiteX7" fmla="*/ 17875 w 28575"/>
                                <a:gd name="connsiteY7" fmla="*/ 5492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47625">
                                  <a:moveTo>
                                    <a:pt x="17875" y="5492"/>
                                  </a:moveTo>
                                  <a:cubicBezTo>
                                    <a:pt x="15970" y="730"/>
                                    <a:pt x="10255" y="-1175"/>
                                    <a:pt x="5493" y="730"/>
                                  </a:cubicBezTo>
                                  <a:cubicBezTo>
                                    <a:pt x="730" y="2635"/>
                                    <a:pt x="-1175" y="8350"/>
                                    <a:pt x="730" y="13113"/>
                                  </a:cubicBezTo>
                                  <a:lnTo>
                                    <a:pt x="14065" y="42640"/>
                                  </a:lnTo>
                                  <a:cubicBezTo>
                                    <a:pt x="15970" y="46450"/>
                                    <a:pt x="18827" y="48355"/>
                                    <a:pt x="22637" y="48355"/>
                                  </a:cubicBezTo>
                                  <a:cubicBezTo>
                                    <a:pt x="23590" y="48355"/>
                                    <a:pt x="25495" y="48355"/>
                                    <a:pt x="26447" y="47402"/>
                                  </a:cubicBezTo>
                                  <a:cubicBezTo>
                                    <a:pt x="31210" y="45498"/>
                                    <a:pt x="33115" y="39782"/>
                                    <a:pt x="31210" y="35020"/>
                                  </a:cubicBezTo>
                                  <a:lnTo>
                                    <a:pt x="17875" y="54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9" name="Figura a mano libera: Forma 19">
                            <a:extLst>
                              <a:ext uri="{FF2B5EF4-FFF2-40B4-BE49-F238E27FC236}">
                                <a16:creationId xmlns:a16="http://schemas.microsoft.com/office/drawing/2014/main" id="{E3800896-2E6E-4F84-8327-41D70907E6E3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05243" y="2275143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18065 w 28575"/>
                                <a:gd name="connsiteY0" fmla="*/ 4730 h 38100"/>
                                <a:gd name="connsiteX1" fmla="*/ 4730 w 28575"/>
                                <a:gd name="connsiteY1" fmla="*/ 920 h 38100"/>
                                <a:gd name="connsiteX2" fmla="*/ 920 w 28575"/>
                                <a:gd name="connsiteY2" fmla="*/ 14255 h 38100"/>
                                <a:gd name="connsiteX3" fmla="*/ 17112 w 28575"/>
                                <a:gd name="connsiteY3" fmla="*/ 41877 h 38100"/>
                                <a:gd name="connsiteX4" fmla="*/ 25685 w 28575"/>
                                <a:gd name="connsiteY4" fmla="*/ 46640 h 38100"/>
                                <a:gd name="connsiteX5" fmla="*/ 30447 w 28575"/>
                                <a:gd name="connsiteY5" fmla="*/ 45687 h 38100"/>
                                <a:gd name="connsiteX6" fmla="*/ 34257 w 28575"/>
                                <a:gd name="connsiteY6" fmla="*/ 32352 h 38100"/>
                                <a:gd name="connsiteX7" fmla="*/ 18065 w 28575"/>
                                <a:gd name="connsiteY7" fmla="*/ 4730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18065" y="4730"/>
                                  </a:moveTo>
                                  <a:cubicBezTo>
                                    <a:pt x="15207" y="-33"/>
                                    <a:pt x="9492" y="-985"/>
                                    <a:pt x="4730" y="920"/>
                                  </a:cubicBezTo>
                                  <a:cubicBezTo>
                                    <a:pt x="-33" y="3777"/>
                                    <a:pt x="-985" y="9492"/>
                                    <a:pt x="920" y="14255"/>
                                  </a:cubicBezTo>
                                  <a:lnTo>
                                    <a:pt x="17112" y="41877"/>
                                  </a:lnTo>
                                  <a:cubicBezTo>
                                    <a:pt x="19017" y="44735"/>
                                    <a:pt x="21875" y="46640"/>
                                    <a:pt x="25685" y="46640"/>
                                  </a:cubicBezTo>
                                  <a:cubicBezTo>
                                    <a:pt x="27590" y="46640"/>
                                    <a:pt x="28542" y="46640"/>
                                    <a:pt x="30447" y="45687"/>
                                  </a:cubicBezTo>
                                  <a:cubicBezTo>
                                    <a:pt x="35210" y="42830"/>
                                    <a:pt x="36162" y="37115"/>
                                    <a:pt x="34257" y="32352"/>
                                  </a:cubicBezTo>
                                  <a:lnTo>
                                    <a:pt x="18065" y="47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0" name="Figura a mano libera: Forma 20">
                            <a:extLst>
                              <a:ext uri="{FF2B5EF4-FFF2-40B4-BE49-F238E27FC236}">
                                <a16:creationId xmlns:a16="http://schemas.microsoft.com/office/drawing/2014/main" id="{9D8F3363-84E9-43C2-B54B-3D56508C468D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435205" y="2239538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1" name="Figura a mano libera: Forma 21">
                            <a:extLst>
                              <a:ext uri="{FF2B5EF4-FFF2-40B4-BE49-F238E27FC236}">
                                <a16:creationId xmlns:a16="http://schemas.microsoft.com/office/drawing/2014/main" id="{AF49D39B-40FB-430E-B078-0C453122A220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85305" y="2375768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2" name="Figura a mano libera: Forma 22">
                            <a:extLst>
                              <a:ext uri="{FF2B5EF4-FFF2-40B4-BE49-F238E27FC236}">
                                <a16:creationId xmlns:a16="http://schemas.microsoft.com/office/drawing/2014/main" id="{8D0F3480-50F2-43D7-A60F-C6938F2B9ECA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149925" y="2333250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3" name="Figura a mano libera: Forma 23">
                            <a:extLst>
                              <a:ext uri="{FF2B5EF4-FFF2-40B4-BE49-F238E27FC236}">
                                <a16:creationId xmlns:a16="http://schemas.microsoft.com/office/drawing/2014/main" id="{FC646904-2E50-4224-BC59-634D42651944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72322" y="2171857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4" name="Figura a mano libera: Forma 24">
                            <a:extLst>
                              <a:ext uri="{FF2B5EF4-FFF2-40B4-BE49-F238E27FC236}">
                                <a16:creationId xmlns:a16="http://schemas.microsoft.com/office/drawing/2014/main" id="{BCBD9880-E120-4960-992E-F94D0C31CB3F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521910" y="2322482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31518 w 28575"/>
                                <a:gd name="connsiteY0" fmla="*/ 13725 h 38100"/>
                                <a:gd name="connsiteX1" fmla="*/ 27708 w 28575"/>
                                <a:gd name="connsiteY1" fmla="*/ 1342 h 38100"/>
                                <a:gd name="connsiteX2" fmla="*/ 15326 w 28575"/>
                                <a:gd name="connsiteY2" fmla="*/ 5153 h 38100"/>
                                <a:gd name="connsiteX3" fmla="*/ 1038 w 28575"/>
                                <a:gd name="connsiteY3" fmla="*/ 33728 h 38100"/>
                                <a:gd name="connsiteX4" fmla="*/ 1991 w 28575"/>
                                <a:gd name="connsiteY4" fmla="*/ 43253 h 38100"/>
                                <a:gd name="connsiteX5" fmla="*/ 5801 w 28575"/>
                                <a:gd name="connsiteY5" fmla="*/ 46110 h 38100"/>
                                <a:gd name="connsiteX6" fmla="*/ 18183 w 28575"/>
                                <a:gd name="connsiteY6" fmla="*/ 42300 h 38100"/>
                                <a:gd name="connsiteX7" fmla="*/ 31518 w 28575"/>
                                <a:gd name="connsiteY7" fmla="*/ 13725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31518" y="13725"/>
                                  </a:moveTo>
                                  <a:cubicBezTo>
                                    <a:pt x="34376" y="8963"/>
                                    <a:pt x="32471" y="3248"/>
                                    <a:pt x="27708" y="1342"/>
                                  </a:cubicBezTo>
                                  <a:cubicBezTo>
                                    <a:pt x="22946" y="-1515"/>
                                    <a:pt x="17231" y="390"/>
                                    <a:pt x="15326" y="5153"/>
                                  </a:cubicBezTo>
                                  <a:lnTo>
                                    <a:pt x="1038" y="33728"/>
                                  </a:lnTo>
                                  <a:cubicBezTo>
                                    <a:pt x="-867" y="36585"/>
                                    <a:pt x="86" y="40395"/>
                                    <a:pt x="1991" y="43253"/>
                                  </a:cubicBezTo>
                                  <a:cubicBezTo>
                                    <a:pt x="2943" y="44205"/>
                                    <a:pt x="3896" y="46110"/>
                                    <a:pt x="5801" y="46110"/>
                                  </a:cubicBezTo>
                                  <a:cubicBezTo>
                                    <a:pt x="10563" y="48967"/>
                                    <a:pt x="16278" y="47063"/>
                                    <a:pt x="18183" y="42300"/>
                                  </a:cubicBezTo>
                                  <a:lnTo>
                                    <a:pt x="31518" y="13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5" name="Figura a mano libera: Forma 25">
                            <a:extLst>
                              <a:ext uri="{FF2B5EF4-FFF2-40B4-BE49-F238E27FC236}">
                                <a16:creationId xmlns:a16="http://schemas.microsoft.com/office/drawing/2014/main" id="{2EACA098-D81A-4BAA-893F-E7EDD2CFA176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57144" y="2148942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31518 w 28575"/>
                                <a:gd name="connsiteY0" fmla="*/ 13725 h 38100"/>
                                <a:gd name="connsiteX1" fmla="*/ 27708 w 28575"/>
                                <a:gd name="connsiteY1" fmla="*/ 1342 h 38100"/>
                                <a:gd name="connsiteX2" fmla="*/ 15326 w 28575"/>
                                <a:gd name="connsiteY2" fmla="*/ 5153 h 38100"/>
                                <a:gd name="connsiteX3" fmla="*/ 1038 w 28575"/>
                                <a:gd name="connsiteY3" fmla="*/ 33728 h 38100"/>
                                <a:gd name="connsiteX4" fmla="*/ 1991 w 28575"/>
                                <a:gd name="connsiteY4" fmla="*/ 43253 h 38100"/>
                                <a:gd name="connsiteX5" fmla="*/ 5801 w 28575"/>
                                <a:gd name="connsiteY5" fmla="*/ 46110 h 38100"/>
                                <a:gd name="connsiteX6" fmla="*/ 18183 w 28575"/>
                                <a:gd name="connsiteY6" fmla="*/ 42300 h 38100"/>
                                <a:gd name="connsiteX7" fmla="*/ 31518 w 28575"/>
                                <a:gd name="connsiteY7" fmla="*/ 13725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31518" y="13725"/>
                                  </a:moveTo>
                                  <a:cubicBezTo>
                                    <a:pt x="34376" y="8963"/>
                                    <a:pt x="32471" y="3248"/>
                                    <a:pt x="27708" y="1342"/>
                                  </a:cubicBezTo>
                                  <a:cubicBezTo>
                                    <a:pt x="22946" y="-1515"/>
                                    <a:pt x="17231" y="390"/>
                                    <a:pt x="15326" y="5153"/>
                                  </a:cubicBezTo>
                                  <a:lnTo>
                                    <a:pt x="1038" y="33728"/>
                                  </a:lnTo>
                                  <a:cubicBezTo>
                                    <a:pt x="-867" y="36585"/>
                                    <a:pt x="86" y="40395"/>
                                    <a:pt x="1991" y="43253"/>
                                  </a:cubicBezTo>
                                  <a:cubicBezTo>
                                    <a:pt x="2943" y="44205"/>
                                    <a:pt x="3896" y="46110"/>
                                    <a:pt x="5801" y="46110"/>
                                  </a:cubicBezTo>
                                  <a:cubicBezTo>
                                    <a:pt x="10563" y="48967"/>
                                    <a:pt x="16278" y="47063"/>
                                    <a:pt x="18183" y="42300"/>
                                  </a:cubicBezTo>
                                  <a:lnTo>
                                    <a:pt x="31518" y="13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6" name="Figura a mano libera: Forma 26">
                            <a:extLst>
                              <a:ext uri="{FF2B5EF4-FFF2-40B4-BE49-F238E27FC236}">
                                <a16:creationId xmlns:a16="http://schemas.microsoft.com/office/drawing/2014/main" id="{B913FF6E-163E-40E3-ACFF-3CEA4FB17F4A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413681" y="2296686"/>
                              <a:ext cx="37661" cy="34708"/>
                            </a:xfrm>
                            <a:custGeom>
                              <a:avLst/>
                              <a:gdLst>
                                <a:gd name="connsiteX0" fmla="*/ 16324 w 38100"/>
                                <a:gd name="connsiteY0" fmla="*/ 2989 h 38100"/>
                                <a:gd name="connsiteX1" fmla="*/ 2989 w 38100"/>
                                <a:gd name="connsiteY1" fmla="*/ 2037 h 38100"/>
                                <a:gd name="connsiteX2" fmla="*/ 2037 w 38100"/>
                                <a:gd name="connsiteY2" fmla="*/ 15372 h 38100"/>
                                <a:gd name="connsiteX3" fmla="*/ 23944 w 38100"/>
                                <a:gd name="connsiteY3" fmla="*/ 39184 h 38100"/>
                                <a:gd name="connsiteX4" fmla="*/ 33469 w 38100"/>
                                <a:gd name="connsiteY4" fmla="*/ 42042 h 38100"/>
                                <a:gd name="connsiteX5" fmla="*/ 38232 w 38100"/>
                                <a:gd name="connsiteY5" fmla="*/ 40137 h 38100"/>
                                <a:gd name="connsiteX6" fmla="*/ 39184 w 38100"/>
                                <a:gd name="connsiteY6" fmla="*/ 26802 h 38100"/>
                                <a:gd name="connsiteX7" fmla="*/ 16324 w 38100"/>
                                <a:gd name="connsiteY7" fmla="*/ 2989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38100" h="38100">
                                  <a:moveTo>
                                    <a:pt x="16324" y="2989"/>
                                  </a:moveTo>
                                  <a:cubicBezTo>
                                    <a:pt x="12514" y="-821"/>
                                    <a:pt x="6799" y="-821"/>
                                    <a:pt x="2989" y="2037"/>
                                  </a:cubicBezTo>
                                  <a:cubicBezTo>
                                    <a:pt x="-821" y="5847"/>
                                    <a:pt x="-821" y="11562"/>
                                    <a:pt x="2037" y="15372"/>
                                  </a:cubicBezTo>
                                  <a:lnTo>
                                    <a:pt x="23944" y="39184"/>
                                  </a:lnTo>
                                  <a:cubicBezTo>
                                    <a:pt x="25849" y="42042"/>
                                    <a:pt x="29659" y="42994"/>
                                    <a:pt x="33469" y="42042"/>
                                  </a:cubicBezTo>
                                  <a:cubicBezTo>
                                    <a:pt x="35374" y="42042"/>
                                    <a:pt x="36327" y="41089"/>
                                    <a:pt x="38232" y="40137"/>
                                  </a:cubicBezTo>
                                  <a:cubicBezTo>
                                    <a:pt x="42042" y="36327"/>
                                    <a:pt x="42042" y="30612"/>
                                    <a:pt x="39184" y="26802"/>
                                  </a:cubicBezTo>
                                  <a:lnTo>
                                    <a:pt x="16324" y="29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7" name="Figura a mano libera: Forma 27">
                            <a:extLst>
                              <a:ext uri="{FF2B5EF4-FFF2-40B4-BE49-F238E27FC236}">
                                <a16:creationId xmlns:a16="http://schemas.microsoft.com/office/drawing/2014/main" id="{49EA4E99-AFFF-43F3-8250-BAE51BBA3E0A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01793" y="2352851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31518 w 28575"/>
                                <a:gd name="connsiteY0" fmla="*/ 13725 h 38100"/>
                                <a:gd name="connsiteX1" fmla="*/ 27708 w 28575"/>
                                <a:gd name="connsiteY1" fmla="*/ 1342 h 38100"/>
                                <a:gd name="connsiteX2" fmla="*/ 15326 w 28575"/>
                                <a:gd name="connsiteY2" fmla="*/ 5153 h 38100"/>
                                <a:gd name="connsiteX3" fmla="*/ 1038 w 28575"/>
                                <a:gd name="connsiteY3" fmla="*/ 33728 h 38100"/>
                                <a:gd name="connsiteX4" fmla="*/ 1991 w 28575"/>
                                <a:gd name="connsiteY4" fmla="*/ 43253 h 38100"/>
                                <a:gd name="connsiteX5" fmla="*/ 5801 w 28575"/>
                                <a:gd name="connsiteY5" fmla="*/ 46110 h 38100"/>
                                <a:gd name="connsiteX6" fmla="*/ 18183 w 28575"/>
                                <a:gd name="connsiteY6" fmla="*/ 42300 h 38100"/>
                                <a:gd name="connsiteX7" fmla="*/ 31518 w 28575"/>
                                <a:gd name="connsiteY7" fmla="*/ 13725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31518" y="13725"/>
                                  </a:moveTo>
                                  <a:cubicBezTo>
                                    <a:pt x="34376" y="8963"/>
                                    <a:pt x="32471" y="3248"/>
                                    <a:pt x="27708" y="1342"/>
                                  </a:cubicBezTo>
                                  <a:cubicBezTo>
                                    <a:pt x="22946" y="-1515"/>
                                    <a:pt x="17231" y="390"/>
                                    <a:pt x="15326" y="5153"/>
                                  </a:cubicBezTo>
                                  <a:lnTo>
                                    <a:pt x="1038" y="33728"/>
                                  </a:lnTo>
                                  <a:cubicBezTo>
                                    <a:pt x="-867" y="36585"/>
                                    <a:pt x="86" y="40395"/>
                                    <a:pt x="1991" y="43253"/>
                                  </a:cubicBezTo>
                                  <a:cubicBezTo>
                                    <a:pt x="2943" y="44205"/>
                                    <a:pt x="3896" y="46110"/>
                                    <a:pt x="5801" y="46110"/>
                                  </a:cubicBezTo>
                                  <a:cubicBezTo>
                                    <a:pt x="10563" y="48967"/>
                                    <a:pt x="16278" y="47063"/>
                                    <a:pt x="18183" y="42300"/>
                                  </a:cubicBezTo>
                                  <a:lnTo>
                                    <a:pt x="31518" y="13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8" name="Figura a mano libera: Forma 28">
                            <a:extLst>
                              <a:ext uri="{FF2B5EF4-FFF2-40B4-BE49-F238E27FC236}">
                                <a16:creationId xmlns:a16="http://schemas.microsoft.com/office/drawing/2014/main" id="{06FE2163-7A53-48BE-BCBA-D117078EAC00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121679" y="2230861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CE37B67" id="Gruppo 1" o:spid="_x0000_s1026" style="width:505.3pt;height:636.55pt;mso-position-horizontal-relative:char;mso-position-vertical-relative:line" coordsize="64175,808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">
                <v:line id="Connettore diritto 503" o:spid="_x0000_s1027" alt="Stringa fumetto" style="position:absolute;visibility:visible;mso-wrap-style:square" from="32191,40834" to="32191,62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" strokecolor="black [3213]" strokeweight="1.25pt">
                  <v:stroke joinstyle="miter"/>
                  <o:lock v:ext="edit" shapetype="f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sella di testo 239" o:spid="_x0000_s1028" type="#_x0000_t202" style="position:absolute;left:5887;top:53611;width:58288;height:272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" filled="f" stroked="f">
                  <v:textbox inset="0,0,0,0">
                    <w:txbxContent>
                      <w:sdt>
                        <w:sdtPr>
                          <w:id w:val="-1277863143"/>
                          <w:placeholder>
                            <w:docPart w:val="1A6456C1861C44ED9A91EB1BAD68B4F1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5208A4B4" w14:textId="7A1098A8" w:rsidR="001A1276" w:rsidRPr="00F7410B" w:rsidRDefault="00F7410B" w:rsidP="00F7410B">
                            <w:pPr>
                              <w:pStyle w:val="Titolo1"/>
                            </w:pPr>
                            <w:r w:rsidRPr="00F7410B">
                              <w:rPr>
                                <w:lang w:bidi="it-IT"/>
                              </w:rPr>
                              <w:t>Festeggiamo insieme</w:t>
                            </w:r>
                          </w:p>
                        </w:sdtContent>
                      </w:sdt>
                    </w:txbxContent>
                  </v:textbox>
                </v:shape>
                <v:shape id="Casella di testo 14" o:spid="_x0000_s1029" type="#_x0000_t202" style="position:absolute;width:56737;height:94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sdt>
                        <w:sdtPr>
                          <w:id w:val="-1391804924"/>
                          <w:placeholder>
                            <w:docPart w:val="B604ADE33DEB450491424EE12C9E3ED2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B6009F6" w14:textId="7C8023B7" w:rsidR="001A1276" w:rsidRPr="0081236B" w:rsidRDefault="0081236B" w:rsidP="0081236B">
                            <w:pPr>
                              <w:pStyle w:val="Titolo"/>
                            </w:pPr>
                            <w:r w:rsidRPr="0081236B">
                              <w:rPr>
                                <w:lang w:bidi="it-IT"/>
                              </w:rPr>
                              <w:t>FORMAZIONE SUPERIORE</w:t>
                            </w:r>
                          </w:p>
                        </w:sdtContent>
                      </w:sdt>
                    </w:txbxContent>
                  </v:textbox>
                </v:shape>
                <v:shape id="Casella di testo 15" o:spid="_x0000_s1030" type="#_x0000_t202" style="position:absolute;left:5887;top:8141;width:56737;height:235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" filled="f" stroked="f">
                  <v:textbox>
                    <w:txbxContent>
                      <w:sdt>
                        <w:sdtPr>
                          <w:id w:val="-1634706901"/>
                          <w:placeholder>
                            <w:docPart w:val="2D457CBB7D0748039CB2A0C0AB9B224E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E621510" w14:textId="3DD7F045" w:rsidR="001A1276" w:rsidRPr="0048674C" w:rsidRDefault="0048674C" w:rsidP="0048674C">
                            <w:pPr>
                              <w:pStyle w:val="Sottotitolo"/>
                            </w:pPr>
                            <w:r w:rsidRPr="0048674C">
                              <w:rPr>
                                <w:lang w:bidi="it-IT"/>
                              </w:rPr>
                              <w:t>TI ASPETTA</w:t>
                            </w:r>
                          </w:p>
                        </w:sdtContent>
                      </w:sdt>
                    </w:txbxContent>
                  </v:textbox>
                </v:shape>
                <v:group id="Gruppo 42" o:spid="_x0000_s1031" alt="Emoji cupcake " style="position:absolute;left:20738;top:24585;width:23455;height:26219" coordorigin="20754,20981" coordsize="5084,56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Figura a mano libera: Forma 7" o:spid="_x0000_s1032" style="position:absolute;left:20849;top:23714;width:4896;height:2950;flip:x;visibility:visible;mso-wrap-style:square;v-text-anchor:middle" coordsize="4953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" path="m251460,327660v-114300,,-184785,-36195,-202882,-69532l,c44767,35243,139065,59055,250508,59055,361950,59055,456248,35243,501015,l452437,258128v-16192,33337,-86677,69532,-200977,69532xe" fillcolor="#5fccfc [3206]" stroked="f">
                    <v:stroke joinstyle="miter"/>
                    <v:path arrowok="t" o:connecttype="custom" o:connectlocs="248562,298490;48018,235148;0,0;247621,53798;495240,0;447222,235148;248562,298490" o:connectangles="0,0,0,0,0,0,0"/>
                  </v:shape>
                  <v:shape id="Figura a mano libera: Forma 8" o:spid="_x0000_s1033" style="position:absolute;left:22502;top:25458;width:1507;height:868;flip:x;visibility:visible;mso-wrap-style:square;v-text-anchor:middle" coordsize="1524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" path="m76770,96203v62865,,76200,-68581,76200,-71438c153922,19050,152970,12383,151065,7620,148207,2858,144397,,140587,l12952,c9142,,5332,2858,2475,7620,-383,12383,-383,19050,570,24765v952,2857,14287,71438,76200,71438xe" stroked="f">
                    <v:stroke joinstyle="miter"/>
                    <v:path arrowok="t" o:connecttype="custom" o:connectlocs="75885,87638;151206,22560;149323,6942;138966,0;12803,0;2446,6942;563,22560;75885,87638" o:connectangles="0,0,0,0,0,0,0,0"/>
                  </v:shape>
                  <v:shape id="Figura a mano libera: Forma 9" o:spid="_x0000_s1034" style="position:absolute;left:20754;top:20981;width:5084;height:3297;flip:x;visibility:visible;mso-wrap-style:square;v-text-anchor:middle" coordsize="514350,36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" path="m479026,199073v3810,-2858,6668,-7620,7620,-12383c496171,121920,424734,110490,424734,110490v,,,-952,,-952c424734,54293,353296,,279954,v-953,,-953,,-953,c279001,1905,279954,3810,279954,4763v1905,8572,5715,27622,-17145,33337c259951,39053,254236,39053,244711,40005,204706,42863,97074,50483,97074,109538v-7620,952,-12383,3810,-13335,3810c47544,123825,38971,159068,38971,186690v,3810,953,7620,2858,11430c38019,201930,-6749,217170,871,279083r1905,9525c17064,326708,118981,365760,260904,365760v141922,,243840,-39052,258127,-77152l520936,279083v14288,-56198,-41910,-80010,-41910,-80010xe" fillcolor="#ab73d5 [1943]" stroked="f">
                    <v:stroke joinstyle="miter"/>
                    <v:path arrowok="t" o:connecttype="custom" o:connectlocs="473504,181350;481036,170070;419838,100654;419838,99786;276727,0;275785,0;276727,4339;259780,34708;241890,36444;95955,99786;82774,103257;38522,170070;41347,180482;861,254237;2744,262914;257897,333198;513048,262914;514931,254237;473504,181350" o:connectangles="0,0,0,0,0,0,0,0,0,0,0,0,0,0,0,0,0,0,0"/>
                  </v:shape>
                  <v:shape id="Figura a mano libera: Forma 10" o:spid="_x0000_s1035" style="position:absolute;left:23721;top:24521;width:565;height:520;flip:x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" path="m32385,64770v18098,,32385,-14288,32385,-32385c64770,14288,50483,,32385,,14288,,,14288,,32385,,50482,14288,64770,32385,64770r,xm38100,10478v6668,,13335,5714,13335,12382c51435,29528,45720,36195,39053,36195v-6668,,-13335,-5715,-13335,-12382c25718,23813,25718,23813,25718,23813v,-7621,5715,-13335,12382,-13335xm16193,39053v3810,,6667,2857,6667,6667c22860,49530,20003,52388,16193,52388v-3810,,-5715,-2858,-6668,-6668c9525,41910,12383,39053,16193,39053xe" fillcolor="#512f11" stroked="f">
                    <v:stroke joinstyle="miter"/>
                    <v:path arrowok="t" o:connecttype="custom" o:connectlocs="32012,59004;64023,29502;32012,0;0,29502;32012,59004;32012,59004;37661,9545;50842,20825;38603,32973;25421,21693;25421,21693;37661,9545;16006,35576;22596,41650;16006,47724;9415,41650;16006,35576" o:connectangles="0,0,0,0,0,0,0,0,0,0,0,0,0,0,0,0,0"/>
                  </v:shape>
                  <v:shape id="Figura a mano libera: Forma 11" o:spid="_x0000_s1036" style="position:absolute;left:23843;top:24616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" path="m12382,v6668,,13336,5715,13336,12382c25718,19050,20003,25717,13335,25717,6668,25717,,20002,,13335v,,,,,c,5715,5715,,12382,xe" stroked="f">
                    <v:stroke joinstyle="miter"/>
                    <v:path arrowok="t" o:connecttype="custom" o:connectlocs="12239,0;25421,11280;13181,23427;0,12148;0,12148;12239,0" o:connectangles="0,0,0,0,0,0"/>
                  </v:shape>
                  <v:shape id="Figura a mano libera: Forma 12" o:spid="_x0000_s1037" style="position:absolute;left:24097;top:24877;width:94;height:86;flip:x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" path="m6668,v3810,,6667,2857,6667,6667c13335,10477,10478,13335,6668,13335,2858,13335,953,10477,,6667,,2857,2858,,6668,xe" stroked="f">
                    <v:stroke joinstyle="miter"/>
                    <v:path arrowok="t" o:connecttype="custom" o:connectlocs="6591,0;13181,6073;6591,12148;0,6073;6591,0" o:connectangles="0,0,0,0,0"/>
                  </v:shape>
                  <v:shape id="Figura a mano libera: Forma 13" o:spid="_x0000_s1038" style="position:absolute;left:22327;top:24521;width:565;height:520;flip:x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" path="m32385,64770v18097,,32385,-14288,32385,-32385c64770,14288,50482,,32385,,14288,,,14288,,32385,,50482,14288,64770,32385,64770r,xm39052,22860v,,,,,c39052,30480,33338,36195,25717,36195v-6667,,-12382,-5715,-12382,-13335c13335,16192,19050,10478,26670,10478v6668,,12382,5714,12382,12382xm55245,45720v,3810,-2857,5715,-6668,6668c44767,52388,41910,49530,41910,45720v,-3810,2857,-6667,6667,-6667c52388,39053,55245,41910,55245,45720xe" fillcolor="#512f11" stroked="f">
                    <v:stroke joinstyle="miter"/>
                    <v:path arrowok="t" o:connecttype="custom" o:connectlocs="32012,59004;64023,29502;32012,0;0,29502;32012,59004;32012,59004;38602,20825;38602,20825;25420,32973;13181,20825;26362,9545;38602,20825;54608,41650;48017,47724;41427,41650;48017,35576;54608,41650" o:connectangles="0,0,0,0,0,0,0,0,0,0,0,0,0,0,0,0,0"/>
                  </v:shape>
                  <v:shape id="Figura a mano libera: Forma 14" o:spid="_x0000_s1039" style="position:absolute;left:22572;top:24616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" path="m25718,12382v,,,,,c25718,20002,20003,25717,12382,25717,5715,25717,,20002,,12382,,5715,5715,,13335,v6668,,12383,5715,12383,12382xe" stroked="f">
                    <v:stroke joinstyle="miter"/>
                    <v:path arrowok="t" o:connecttype="custom" o:connectlocs="25421,11280;25421,11280;12239,23427;0,11280;13181,0;25421,11280" o:connectangles="0,0,0,0,0,0"/>
                  </v:shape>
                  <v:shape id="Figura a mano libera: Forma 17" o:spid="_x0000_s1040" style="position:absolute;left:22384;top:24877;width:94;height:86;flip:x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" path="m13335,6667v,3810,-2857,5715,-6667,6668c2857,13335,,10477,,6667,,2857,2857,,6668,v3810,,6667,2857,6667,6667xe" stroked="f">
                    <v:stroke joinstyle="miter"/>
                    <v:path arrowok="t" o:connecttype="custom" o:connectlocs="13181,6073;6591,12148;0,6073;6591,0;13181,6073" o:connectangles="0,0,0,0,0"/>
                  </v:shape>
                  <v:shape id="Figura a mano libera: Forma 18" o:spid="_x0000_s1041" style="position:absolute;left:22146;top:22501;width:283;height:434;flip:x;visibility:visible;mso-wrap-style:square;v-text-anchor:middle" coordsize="285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" path="m17875,5492c15970,730,10255,-1175,5493,730,730,2635,-1175,8350,730,13113l14065,42640v1905,3810,4762,5715,8572,5715c23590,48355,25495,48355,26447,47402v4763,-1904,6668,-7620,4763,-12382l17875,5492xe" stroked="f">
                    <v:stroke joinstyle="miter"/>
                    <v:path arrowok="t" o:connecttype="custom" o:connectlocs="17669,5003;5430,665;722,11946;13903,38844;22376,44050;26143,43182;30851,31902;17669,5003" o:connectangles="0,0,0,0,0,0,0,0"/>
                  </v:shape>
                  <v:shape id="Figura a mano libera: Forma 19" o:spid="_x0000_s1042" style="position:absolute;left:23052;top:22751;width:282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" path="m18065,4730c15207,-33,9492,-985,4730,920,-33,3777,-985,9492,920,14255l17112,41877v1905,2858,4763,4763,8573,4763c27590,46640,28542,46640,30447,45687v4763,-2857,5715,-8572,3810,-13335l18065,4730xe" stroked="f">
                    <v:stroke joinstyle="miter"/>
                    <v:path arrowok="t" o:connecttype="custom" o:connectlocs="17857,4309;4676,838;909,12986;16915,38149;25389,42488;30096,41620;33863,29472;17857,4309" o:connectangles="0,0,0,0,0,0,0,0"/>
                  </v:shape>
                  <v:shape id="Figura a mano libera: Forma 20" o:spid="_x0000_s1043" style="position:absolute;left:24352;top:22395;width:188;height:173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Figura a mano libera: Forma 21" o:spid="_x0000_s1044" style="position:absolute;left:23853;top:23757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Figura a mano libera: Forma 22" o:spid="_x0000_s1045" style="position:absolute;left:21499;top:23332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Figura a mano libera: Forma 23" o:spid="_x0000_s1046" style="position:absolute;left:22723;top:21718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Figura a mano libera: Forma 24" o:spid="_x0000_s1047" style="position:absolute;left:25219;top:23224;width:282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" path="m31518,13725c34376,8963,32471,3248,27708,1342,22946,-1515,17231,390,15326,5153l1038,33728v-1905,2857,-952,6667,953,9525c2943,44205,3896,46110,5801,46110v4762,2857,10477,953,12382,-3810l31518,13725xe" stroked="f">
                    <v:stroke joinstyle="miter"/>
                    <v:path arrowok="t" o:connecttype="custom" o:connectlocs="31155,12503;27389,1223;15150,4694;1026,30725;1968,39402;5734,42005;17974,38534;31155,12503" o:connectangles="0,0,0,0,0,0,0,0"/>
                  </v:shape>
                  <v:shape id="Figura a mano libera: Forma 25" o:spid="_x0000_s1048" style="position:absolute;left:23571;top:21489;width:282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" path="m31518,13725c34376,8963,32471,3248,27708,1342,22946,-1515,17231,390,15326,5153l1038,33728v-1905,2857,-952,6667,953,9525c2943,44205,3896,46110,5801,46110v4762,2857,10477,953,12382,-3810l31518,13725xe" stroked="f">
                    <v:stroke joinstyle="miter"/>
                    <v:path arrowok="t" o:connecttype="custom" o:connectlocs="31155,12503;27389,1223;15150,4694;1026,30725;1968,39402;5734,42005;17974,38534;31155,12503" o:connectangles="0,0,0,0,0,0,0,0"/>
                  </v:shape>
                  <v:shape id="Figura a mano libera: Forma 26" o:spid="_x0000_s1049" style="position:absolute;left:24136;top:22966;width:377;height:347;flip:x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" path="m16324,2989c12514,-821,6799,-821,2989,2037,-821,5847,-821,11562,2037,15372l23944,39184v1905,2858,5715,3810,9525,2858c35374,42042,36327,41089,38232,40137v3810,-3810,3810,-9525,952,-13335l16324,2989xe" stroked="f">
                    <v:stroke joinstyle="miter"/>
                    <v:path arrowok="t" o:connecttype="custom" o:connectlocs="16136,2723;2955,1856;2014,14003;23668,35695;33083,38299;37791,36564;38733,24416;16136,2723" o:connectangles="0,0,0,0,0,0,0,0"/>
                  </v:shape>
                  <v:shape id="Figura a mano libera: Forma 27" o:spid="_x0000_s1050" style="position:absolute;left:22017;top:23528;width:283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" path="m31518,13725c34376,8963,32471,3248,27708,1342,22946,-1515,17231,390,15326,5153l1038,33728v-1905,2857,-952,6667,953,9525c2943,44205,3896,46110,5801,46110v4762,2857,10477,953,12382,-3810l31518,13725xe" stroked="f">
                    <v:stroke joinstyle="miter"/>
                    <v:path arrowok="t" o:connecttype="custom" o:connectlocs="31155,12503;27389,1223;15150,4694;1026,30725;1968,39402;5734,42005;17974,38534;31155,12503" o:connectangles="0,0,0,0,0,0,0,0"/>
                  </v:shape>
                  <v:shape id="Figura a mano libera: Forma 28" o:spid="_x0000_s1051" style="position:absolute;left:21216;top:22308;width:189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</v:group>
                <w10:anchorlock/>
              </v:group>
            </w:pict>
          </mc:Fallback>
        </mc:AlternateContent>
      </w:r>
      <w:bookmarkStart w:id="0" w:name="_GoBack"/>
      <w:bookmarkEnd w:id="0"/>
    </w:p>
    <w:sdt>
      <w:sdtPr>
        <w:id w:val="-1702166842"/>
        <w:placeholder>
          <w:docPart w:val="743FE84ED99348898012D8712C30FA8F"/>
        </w:placeholder>
        <w:temporary/>
        <w:showingPlcHdr/>
        <w15:appearance w15:val="hidden"/>
      </w:sdtPr>
      <w:sdtEndPr>
        <w:rPr>
          <w:rStyle w:val="Carattereinformazioni"/>
        </w:rPr>
      </w:sdtEndPr>
      <w:sdtContent>
        <w:p w14:paraId="5B860E99" w14:textId="7D1DDD3C" w:rsidR="005A20B8" w:rsidRPr="000656EA" w:rsidRDefault="00742E36" w:rsidP="000656EA">
          <w:pPr>
            <w:pStyle w:val="Informazioni"/>
            <w:rPr>
              <w:rStyle w:val="Carattereinformazioni"/>
            </w:rPr>
          </w:pPr>
          <w:r w:rsidRPr="000656EA">
            <w:rPr>
              <w:rStyle w:val="Carattereinformazioni"/>
              <w:lang w:bidi="it-IT"/>
            </w:rPr>
            <w:t>Dettagli dell'evento, come il luogo, l'ora e la conferma di partecipazione</w:t>
          </w:r>
        </w:p>
      </w:sdtContent>
    </w:sdt>
    <w:sectPr w:rsidR="005A20B8" w:rsidRPr="000656EA" w:rsidSect="00080BED">
      <w:pgSz w:w="11906" w:h="16838" w:code="9"/>
      <w:pgMar w:top="1440" w:right="1440" w:bottom="432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832E39" w14:textId="77777777" w:rsidR="00625D39" w:rsidRDefault="00625D39" w:rsidP="001A1276">
      <w:pPr>
        <w:spacing w:after="0" w:line="240" w:lineRule="auto"/>
      </w:pPr>
      <w:r>
        <w:separator/>
      </w:r>
    </w:p>
  </w:endnote>
  <w:endnote w:type="continuationSeparator" w:id="0">
    <w:p w14:paraId="39FA14FA" w14:textId="77777777" w:rsidR="00625D39" w:rsidRDefault="00625D39" w:rsidP="001A1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DE8657" w14:textId="77777777" w:rsidR="00625D39" w:rsidRDefault="00625D39" w:rsidP="001A1276">
      <w:pPr>
        <w:spacing w:after="0" w:line="240" w:lineRule="auto"/>
      </w:pPr>
      <w:r>
        <w:separator/>
      </w:r>
    </w:p>
  </w:footnote>
  <w:footnote w:type="continuationSeparator" w:id="0">
    <w:p w14:paraId="6EB76146" w14:textId="77777777" w:rsidR="00625D39" w:rsidRDefault="00625D39" w:rsidP="001A12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removePersonalInformation/>
  <w:removeDateAndTime/>
  <w:proofState w:spelling="clean" w:grammar="clean"/>
  <w:stylePaneSortMethod w:val="0000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YyNjUxNjYxMDVX0lEKTi0uzszPAykwrAUAl6OG1iwAAAA="/>
  </w:docVars>
  <w:rsids>
    <w:rsidRoot w:val="001A1276"/>
    <w:rsid w:val="000656EA"/>
    <w:rsid w:val="00080BED"/>
    <w:rsid w:val="001A1276"/>
    <w:rsid w:val="002C235A"/>
    <w:rsid w:val="002F277C"/>
    <w:rsid w:val="003F153B"/>
    <w:rsid w:val="0048674C"/>
    <w:rsid w:val="004F7D04"/>
    <w:rsid w:val="005061D3"/>
    <w:rsid w:val="005226DD"/>
    <w:rsid w:val="005A20B8"/>
    <w:rsid w:val="00625D39"/>
    <w:rsid w:val="006E45B4"/>
    <w:rsid w:val="00703202"/>
    <w:rsid w:val="00742E36"/>
    <w:rsid w:val="0081236B"/>
    <w:rsid w:val="009B0AFB"/>
    <w:rsid w:val="009D7D23"/>
    <w:rsid w:val="00A87F55"/>
    <w:rsid w:val="00F7410B"/>
    <w:rsid w:val="00FC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B044B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it-IT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656EA"/>
  </w:style>
  <w:style w:type="paragraph" w:styleId="Titolo1">
    <w:name w:val="heading 1"/>
    <w:basedOn w:val="Normale"/>
    <w:next w:val="Normale"/>
    <w:link w:val="Titolo1Carattere"/>
    <w:uiPriority w:val="9"/>
    <w:qFormat/>
    <w:rsid w:val="005061D3"/>
    <w:pPr>
      <w:keepNext/>
      <w:keepLines/>
      <w:spacing w:after="0" w:line="216" w:lineRule="auto"/>
      <w:outlineLvl w:val="0"/>
    </w:pPr>
    <w:rPr>
      <w:rFonts w:eastAsiaTheme="majorEastAsia" w:cstheme="majorBidi"/>
      <w:b/>
      <w:i/>
      <w:sz w:val="144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81236B"/>
    <w:pPr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9B0AFB"/>
  </w:style>
  <w:style w:type="paragraph" w:styleId="Pidipagina">
    <w:name w:val="footer"/>
    <w:basedOn w:val="Normale"/>
    <w:link w:val="PidipaginaCarattere"/>
    <w:uiPriority w:val="99"/>
    <w:semiHidden/>
    <w:rsid w:val="0081236B"/>
    <w:pPr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9B0AFB"/>
  </w:style>
  <w:style w:type="character" w:styleId="Testosegnaposto">
    <w:name w:val="Placeholder Text"/>
    <w:basedOn w:val="Carpredefinitoparagrafo"/>
    <w:uiPriority w:val="99"/>
    <w:semiHidden/>
    <w:rsid w:val="0081236B"/>
    <w:rPr>
      <w:color w:val="808080"/>
    </w:rPr>
  </w:style>
  <w:style w:type="paragraph" w:styleId="Titolo">
    <w:name w:val="Title"/>
    <w:basedOn w:val="Normale"/>
    <w:next w:val="Normale"/>
    <w:link w:val="TitoloCarattere"/>
    <w:uiPriority w:val="10"/>
    <w:qFormat/>
    <w:rsid w:val="009D7D23"/>
    <w:pPr>
      <w:contextualSpacing/>
    </w:pPr>
    <w:rPr>
      <w:rFonts w:asciiTheme="majorHAnsi" w:eastAsiaTheme="majorEastAsia" w:hAnsiTheme="majorHAnsi" w:cstheme="majorBidi"/>
      <w:b/>
      <w:caps/>
      <w:color w:val="FFFF00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character" w:customStyle="1" w:styleId="TitoloCarattere">
    <w:name w:val="Titolo Carattere"/>
    <w:basedOn w:val="Carpredefinitoparagrafo"/>
    <w:link w:val="Titolo"/>
    <w:uiPriority w:val="10"/>
    <w:rsid w:val="009D7D23"/>
    <w:rPr>
      <w:rFonts w:asciiTheme="majorHAnsi" w:eastAsiaTheme="majorEastAsia" w:hAnsiTheme="majorHAnsi" w:cstheme="majorBidi"/>
      <w:b/>
      <w:caps/>
      <w:color w:val="FFFF00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48674C"/>
    <w:pPr>
      <w:numPr>
        <w:ilvl w:val="1"/>
      </w:numPr>
      <w:spacing w:after="0" w:line="168" w:lineRule="auto"/>
    </w:pPr>
    <w:rPr>
      <w:rFonts w:asciiTheme="majorHAnsi" w:eastAsiaTheme="minorEastAsia" w:hAnsiTheme="majorHAnsi"/>
      <w:caps/>
      <w:color w:val="FFFF00" w:themeColor="accent2"/>
      <w:sz w:val="192"/>
      <w:szCs w:val="2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48674C"/>
    <w:rPr>
      <w:rFonts w:asciiTheme="majorHAnsi" w:eastAsiaTheme="minorEastAsia" w:hAnsiTheme="majorHAnsi"/>
      <w:caps/>
      <w:color w:val="FFFF00" w:themeColor="accent2"/>
      <w:sz w:val="192"/>
      <w:szCs w:val="2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  <w:style w:type="character" w:customStyle="1" w:styleId="Titolo1Carattere">
    <w:name w:val="Titolo 1 Carattere"/>
    <w:basedOn w:val="Carpredefinitoparagrafo"/>
    <w:link w:val="Titolo1"/>
    <w:uiPriority w:val="9"/>
    <w:rsid w:val="005061D3"/>
    <w:rPr>
      <w:rFonts w:eastAsiaTheme="majorEastAsia" w:cstheme="majorBidi"/>
      <w:b/>
      <w:i/>
      <w:sz w:val="144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paragraph" w:customStyle="1" w:styleId="Informazioni">
    <w:name w:val="Informazioni"/>
    <w:basedOn w:val="Normale"/>
    <w:link w:val="Carattereinformazioni"/>
    <w:uiPriority w:val="99"/>
    <w:qFormat/>
    <w:rsid w:val="000656EA"/>
    <w:pPr>
      <w:ind w:left="1872" w:right="1872"/>
    </w:pPr>
  </w:style>
  <w:style w:type="character" w:customStyle="1" w:styleId="Carattereinformazioni">
    <w:name w:val="Carattere informazioni"/>
    <w:basedOn w:val="Carpredefinitoparagrafo"/>
    <w:link w:val="Informazioni"/>
    <w:uiPriority w:val="99"/>
    <w:rsid w:val="000656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A6456C1861C44ED9A91EB1BAD68B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3910B-6CE5-4ABF-A794-FE8BEFF1D7DC}"/>
      </w:docPartPr>
      <w:docPartBody>
        <w:p w:rsidR="00CC55A4" w:rsidRDefault="009B3E4A" w:rsidP="009B3E4A">
          <w:pPr>
            <w:pStyle w:val="1A6456C1861C44ED9A91EB1BAD68B4F1"/>
          </w:pPr>
          <w:r w:rsidRPr="00F7410B">
            <w:rPr>
              <w:lang w:bidi="it-IT"/>
            </w:rPr>
            <w:t>Festeggiamo insieme</w:t>
          </w:r>
        </w:p>
      </w:docPartBody>
    </w:docPart>
    <w:docPart>
      <w:docPartPr>
        <w:name w:val="743FE84ED99348898012D8712C30F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73E88-609D-4D7A-9F11-796C1EF53D7F}"/>
      </w:docPartPr>
      <w:docPartBody>
        <w:p w:rsidR="00CC55A4" w:rsidRDefault="009B3E4A" w:rsidP="009B3E4A">
          <w:pPr>
            <w:pStyle w:val="743FE84ED99348898012D8712C30FA8F"/>
          </w:pPr>
          <w:r w:rsidRPr="000656EA">
            <w:rPr>
              <w:rStyle w:val="Carattereinformazioni"/>
              <w:lang w:bidi="it-IT"/>
            </w:rPr>
            <w:t>Dettagli dell'evento, come il luogo, l'ora e la conferma di partecipazion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hyphenationZone w:val="283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298B"/>
    <w:rsid w:val="006F18E8"/>
    <w:rsid w:val="00741E5C"/>
    <w:rsid w:val="009B3E4A"/>
    <w:rsid w:val="00A44276"/>
    <w:rsid w:val="00CC298B"/>
    <w:rsid w:val="00CC5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C298B"/>
    <w:rPr>
      <w:rFonts w:cs="Times New Roman"/>
      <w:sz w:val="3276"/>
      <w:szCs w:val="327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9B3E4A"/>
    <w:rPr>
      <w:color w:val="808080"/>
    </w:rPr>
  </w:style>
  <w:style w:type="paragraph" w:customStyle="1" w:styleId="Informazioni">
    <w:name w:val="Informazioni"/>
    <w:basedOn w:val="Normale"/>
    <w:link w:val="Carattereinformazioni"/>
    <w:uiPriority w:val="99"/>
    <w:qFormat/>
    <w:rsid w:val="009B3E4A"/>
    <w:pPr>
      <w:ind w:left="1872" w:right="1872"/>
      <w:jc w:val="center"/>
    </w:pPr>
    <w:rPr>
      <w:rFonts w:eastAsiaTheme="minorHAnsi" w:cstheme="minorBidi"/>
      <w:color w:val="FFFFFF" w:themeColor="background1"/>
      <w:sz w:val="32"/>
      <w:szCs w:val="32"/>
    </w:rPr>
  </w:style>
  <w:style w:type="character" w:customStyle="1" w:styleId="Carattereinformazioni">
    <w:name w:val="Carattere informazioni"/>
    <w:basedOn w:val="Carpredefinitoparagrafo"/>
    <w:link w:val="Informazioni"/>
    <w:uiPriority w:val="99"/>
    <w:rsid w:val="009B3E4A"/>
    <w:rPr>
      <w:rFonts w:eastAsiaTheme="minorHAnsi"/>
      <w:color w:val="FFFFFF" w:themeColor="background1"/>
      <w:sz w:val="32"/>
      <w:szCs w:val="32"/>
    </w:rPr>
  </w:style>
  <w:style w:type="paragraph" w:customStyle="1" w:styleId="743FE84ED99348898012D8712C30FA8F">
    <w:name w:val="743FE84ED99348898012D8712C30FA8F"/>
    <w:rsid w:val="009B3E4A"/>
    <w:pPr>
      <w:ind w:left="1872" w:right="1872"/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A6456C1861C44ED9A91EB1BAD68B4F1">
    <w:name w:val="1A6456C1861C44ED9A91EB1BAD68B4F1"/>
    <w:rsid w:val="009B3E4A"/>
    <w:pPr>
      <w:keepNext/>
      <w:keepLines/>
      <w:spacing w:after="0" w:line="216" w:lineRule="auto"/>
      <w:jc w:val="center"/>
      <w:outlineLvl w:val="0"/>
    </w:pPr>
    <w:rPr>
      <w:rFonts w:eastAsiaTheme="majorEastAsia" w:cstheme="majorBidi"/>
      <w:b/>
      <w:i/>
      <w:color w:val="FFFFFF" w:themeColor="background1"/>
      <w:sz w:val="144"/>
      <w:szCs w:val="32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paragraph" w:customStyle="1" w:styleId="B604ADE33DEB450491424EE12C9E3ED2">
    <w:name w:val="B604ADE33DEB450491424EE12C9E3ED2"/>
    <w:rsid w:val="009B3E4A"/>
    <w:pPr>
      <w:contextualSpacing/>
      <w:jc w:val="center"/>
    </w:pPr>
    <w:rPr>
      <w:rFonts w:asciiTheme="majorHAnsi" w:eastAsiaTheme="majorEastAsia" w:hAnsiTheme="majorHAnsi" w:cstheme="majorBidi"/>
      <w:b/>
      <w:caps/>
      <w:color w:val="ED7D31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paragraph" w:customStyle="1" w:styleId="2D457CBB7D0748039CB2A0C0AB9B224E">
    <w:name w:val="2D457CBB7D0748039CB2A0C0AB9B224E"/>
    <w:rsid w:val="009B3E4A"/>
    <w:pPr>
      <w:numPr>
        <w:ilvl w:val="1"/>
      </w:numPr>
      <w:spacing w:after="0" w:line="168" w:lineRule="auto"/>
      <w:jc w:val="center"/>
    </w:pPr>
    <w:rPr>
      <w:rFonts w:asciiTheme="majorHAnsi" w:hAnsiTheme="majorHAnsi"/>
      <w:caps/>
      <w:color w:val="ED7D31" w:themeColor="accent2"/>
      <w:sz w:val="19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Graduation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7815"/>
      </a:accent1>
      <a:accent2>
        <a:srgbClr val="FFFF00"/>
      </a:accent2>
      <a:accent3>
        <a:srgbClr val="5FCCFC"/>
      </a:accent3>
      <a:accent4>
        <a:srgbClr val="7030A0"/>
      </a:accent4>
      <a:accent5>
        <a:srgbClr val="92D050"/>
      </a:accent5>
      <a:accent6>
        <a:srgbClr val="8496B0"/>
      </a:accent6>
      <a:hlink>
        <a:srgbClr val="FF7815"/>
      </a:hlink>
      <a:folHlink>
        <a:srgbClr val="FF7815"/>
      </a:folHlink>
    </a:clrScheme>
    <a:fontScheme name="Card Graduation Middle School">
      <a:majorFont>
        <a:latin typeface="Arial Black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D76F45-A99D-4DA6-94BE-79A7C18F90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566B71-365E-4E89-BCCF-D8E31DB8441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E16A2AD0-BC9A-4225-87E3-EDB5B21CC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1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17T01:13:00Z</dcterms:created>
  <dcterms:modified xsi:type="dcterms:W3CDTF">2019-06-19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